
<file path=[Content_Types].xml><?xml version="1.0" encoding="utf-8"?>
<Types xmlns="http://schemas.openxmlformats.org/package/2006/content-types">
  <Default Extension="bin" ContentType="application/vnd.ms-office.activeX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1DED3" w14:textId="77777777" w:rsidR="00DD1C26" w:rsidRDefault="00DD1C26" w:rsidP="00DD1C26">
      <w:r>
        <w:rPr>
          <w:noProof/>
        </w:rPr>
        <w:drawing>
          <wp:inline distT="0" distB="0" distL="0" distR="0" wp14:anchorId="4108A26C" wp14:editId="034BD524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ckchain1 (1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EED6" w14:textId="77777777" w:rsidR="00DD1C26" w:rsidRDefault="00DD1C26" w:rsidP="00DD1C26">
      <w:pPr>
        <w:jc w:val="center"/>
        <w:rPr>
          <w:b/>
          <w:bCs/>
        </w:rPr>
      </w:pPr>
    </w:p>
    <w:p w14:paraId="09F06BB3" w14:textId="77777777" w:rsidR="00DD1C26" w:rsidRPr="00DD1C26" w:rsidRDefault="00DD1C26" w:rsidP="00DD1C26">
      <w:pPr>
        <w:jc w:val="center"/>
        <w:rPr>
          <w:b/>
          <w:bCs/>
        </w:rPr>
      </w:pPr>
      <w:r w:rsidRPr="00DD1C26">
        <w:rPr>
          <w:b/>
          <w:bCs/>
        </w:rPr>
        <w:t xml:space="preserve">A Critical success factors evaluation for adopting and implementing </w:t>
      </w:r>
      <w:proofErr w:type="gramStart"/>
      <w:r w:rsidRPr="00DD1C26">
        <w:rPr>
          <w:b/>
          <w:bCs/>
        </w:rPr>
        <w:t>blockchain</w:t>
      </w:r>
      <w:proofErr w:type="gramEnd"/>
    </w:p>
    <w:p w14:paraId="6760717D" w14:textId="77777777" w:rsidR="00DD1C26" w:rsidRPr="00DD1C26" w:rsidRDefault="00DD1C26" w:rsidP="00DD1C26">
      <w:pPr>
        <w:jc w:val="center"/>
        <w:rPr>
          <w:b/>
          <w:bCs/>
        </w:rPr>
      </w:pPr>
    </w:p>
    <w:p w14:paraId="79EEC2D7" w14:textId="77777777" w:rsidR="00DD1C26" w:rsidRPr="00DD1C26" w:rsidRDefault="00DD1C26" w:rsidP="00DD1C26">
      <w:r w:rsidRPr="00DD1C26">
        <w:rPr>
          <w:b/>
          <w:bCs/>
        </w:rPr>
        <w:t>OBJECTIVE OF THE STUDY</w:t>
      </w:r>
    </w:p>
    <w:p w14:paraId="57B5AAAA" w14:textId="77777777" w:rsidR="00DD1C26" w:rsidRPr="00DD1C26" w:rsidRDefault="00DD1C26" w:rsidP="00DD1C26">
      <w:r w:rsidRPr="00DD1C26">
        <w:t>Dear Respondent,</w:t>
      </w:r>
    </w:p>
    <w:p w14:paraId="6F611FA2" w14:textId="77777777" w:rsidR="00DD1C26" w:rsidRDefault="00DD1C26" w:rsidP="00B91F19">
      <w:pPr>
        <w:ind w:left="270"/>
      </w:pPr>
      <w:r w:rsidRPr="00DD1C26">
        <w:t xml:space="preserve">This study aims to identify and classification the factors that can influence the adaption of blockchain in different industries and determine the relationship between the identified success </w:t>
      </w:r>
      <w:r w:rsidR="00C1156E" w:rsidRPr="00DD1C26">
        <w:t>factors.</w:t>
      </w:r>
    </w:p>
    <w:p w14:paraId="7C078EEC" w14:textId="77777777" w:rsidR="00C1156E" w:rsidRPr="00C1156E" w:rsidRDefault="00C1156E" w:rsidP="00C1156E">
      <w:r w:rsidRPr="00C1156E">
        <w:t>Thanks in advance for your cooperation and support.</w:t>
      </w:r>
    </w:p>
    <w:p w14:paraId="4902E45A" w14:textId="77777777" w:rsidR="00C1156E" w:rsidRPr="00C1156E" w:rsidRDefault="00C1156E" w:rsidP="00C1156E"/>
    <w:p w14:paraId="0EFF2AD6" w14:textId="339A0ED2"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</w:sdtPr>
        <w:sdtEndPr/>
        <w:sdtContent>
          <w:r w:rsidR="00540C06">
            <w:t>Mohamed Grida</w:t>
          </w:r>
        </w:sdtContent>
      </w:sdt>
    </w:p>
    <w:p w14:paraId="6E1B1AEC" w14:textId="77777777" w:rsidR="00D02528" w:rsidRDefault="00D02528" w:rsidP="00DD1C26"/>
    <w:p w14:paraId="20E4BF01" w14:textId="645E50A9"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</w:sdtPr>
        <w:sdtEndPr/>
        <w:sdtContent>
          <w:r w:rsidR="00540C06">
            <w:t>It is okay</w:t>
          </w:r>
        </w:sdtContent>
      </w:sdt>
    </w:p>
    <w:p w14:paraId="0280592A" w14:textId="77777777" w:rsidR="00D02528" w:rsidRDefault="00D02528" w:rsidP="00DD1C26">
      <w:pPr>
        <w:rPr>
          <w:b/>
          <w:bCs/>
        </w:rPr>
      </w:pPr>
    </w:p>
    <w:p w14:paraId="10E964E5" w14:textId="68093144"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</w:sdtPr>
        <w:sdtEndPr/>
        <w:sdtContent>
          <w:r w:rsidR="00540C06">
            <w:t>mogrida@zu.edu.eg</w:t>
          </w:r>
        </w:sdtContent>
      </w:sdt>
    </w:p>
    <w:p w14:paraId="64D0675A" w14:textId="77777777" w:rsidR="006854DD" w:rsidRDefault="006854DD" w:rsidP="007C3A67"/>
    <w:p w14:paraId="2A19E773" w14:textId="44F5E3C0"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</w:sdtPr>
        <w:sdtEndPr/>
        <w:sdtContent>
          <w:r w:rsidR="00540C06">
            <w:t>Egypt</w:t>
          </w:r>
        </w:sdtContent>
      </w:sdt>
    </w:p>
    <w:p w14:paraId="3ED0F501" w14:textId="05A2443A"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</w:sdtPr>
        <w:sdtEndPr/>
        <w:sdtContent>
          <w:r w:rsidR="00540C06">
            <w:rPr>
              <w:rFonts w:asciiTheme="majorBidi" w:hAnsiTheme="majorBidi" w:cstheme="majorBidi"/>
            </w:rPr>
            <w:t>CEO of 2B</w:t>
          </w:r>
        </w:sdtContent>
      </w:sdt>
    </w:p>
    <w:p w14:paraId="7153F31D" w14:textId="77777777" w:rsidR="00CF2617" w:rsidRPr="00372D26" w:rsidRDefault="00CF2617" w:rsidP="001F6978">
      <w:pPr>
        <w:rPr>
          <w:rFonts w:asciiTheme="majorBidi" w:hAnsiTheme="majorBidi" w:cstheme="majorBidi"/>
        </w:rPr>
      </w:pPr>
    </w:p>
    <w:p w14:paraId="3CA291E0" w14:textId="77777777"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14:paraId="43C31F68" w14:textId="365B464C"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 w14:anchorId="0F3C79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pt;height:18pt" o:ole="">
            <v:imagedata r:id="rId7" o:title=""/>
          </v:shape>
          <w:control r:id="rId8" w:name="OptionButton1" w:shapeid="_x0000_i1051"/>
        </w:object>
      </w:r>
    </w:p>
    <w:p w14:paraId="2F98BB3D" w14:textId="0CB5BBBB"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1E12EE22">
          <v:shape id="_x0000_i1053" type="#_x0000_t75" style="width:108pt;height:18pt" o:ole="">
            <v:imagedata r:id="rId9" o:title=""/>
          </v:shape>
          <w:control r:id="rId10" w:name="OptionButton2" w:shapeid="_x0000_i1053"/>
        </w:object>
      </w:r>
    </w:p>
    <w:p w14:paraId="1153E090" w14:textId="20AD40C3"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57465442">
          <v:shape id="_x0000_i1055" type="#_x0000_t75" style="width:108pt;height:18pt" o:ole="">
            <v:imagedata r:id="rId11" o:title=""/>
          </v:shape>
          <w:control r:id="rId12" w:name="OptionButton3" w:shapeid="_x0000_i1055"/>
        </w:object>
      </w:r>
    </w:p>
    <w:p w14:paraId="59DAC024" w14:textId="2C2038F7"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01B53E0">
          <v:shape id="_x0000_i1057" type="#_x0000_t75" style="width:108pt;height:18pt" o:ole="">
            <v:imagedata r:id="rId13" o:title=""/>
          </v:shape>
          <w:control r:id="rId14" w:name="OptionButton4" w:shapeid="_x0000_i1057"/>
        </w:object>
      </w:r>
    </w:p>
    <w:p w14:paraId="3809F806" w14:textId="2CC1BFD6"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736D816D">
          <v:shape id="_x0000_i1059" type="#_x0000_t75" style="width:108pt;height:18pt" o:ole="">
            <v:imagedata r:id="rId15" o:title=""/>
          </v:shape>
          <w:control r:id="rId16" w:name="OptionButton5" w:shapeid="_x0000_i1059"/>
        </w:object>
      </w:r>
    </w:p>
    <w:p w14:paraId="717CDAF0" w14:textId="77777777"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14:paraId="5DE82471" w14:textId="5D32FBA9"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B0B369F">
          <v:shape id="_x0000_i1061" type="#_x0000_t75" style="width:108pt;height:18pt" o:ole="">
            <v:imagedata r:id="rId17" o:title=""/>
          </v:shape>
          <w:control r:id="rId18" w:name="OptionButton14" w:shapeid="_x0000_i1061"/>
        </w:object>
      </w:r>
    </w:p>
    <w:p w14:paraId="2DCAFB9D" w14:textId="09935BB6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83B4DB4">
          <v:shape id="_x0000_i1063" type="#_x0000_t75" style="width:108pt;height:22.7pt" o:ole="">
            <v:imagedata r:id="rId19" o:title=""/>
          </v:shape>
          <w:control r:id="rId20" w:name="OptionButton7" w:shapeid="_x0000_i1063"/>
        </w:object>
      </w:r>
    </w:p>
    <w:p w14:paraId="5F23737A" w14:textId="1F5F7BBC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620A0FE">
          <v:shape id="_x0000_i1065" type="#_x0000_t75" style="width:125.3pt;height:23.4pt" o:ole="">
            <v:imagedata r:id="rId21" o:title=""/>
          </v:shape>
          <w:control r:id="rId22" w:name="OptionButton8" w:shapeid="_x0000_i1065"/>
        </w:object>
      </w:r>
    </w:p>
    <w:p w14:paraId="6E11E70F" w14:textId="22EE6CEB"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CCD2FBB">
          <v:shape id="_x0000_i1067" type="#_x0000_t75" style="width:108pt;height:18pt" o:ole="">
            <v:imagedata r:id="rId23" o:title=""/>
          </v:shape>
          <w:control r:id="rId24" w:name="OptionButton9" w:shapeid="_x0000_i1067"/>
        </w:object>
      </w:r>
    </w:p>
    <w:p w14:paraId="3FDA1F30" w14:textId="0D3D7A7E"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36ACCB49">
          <v:shape id="_x0000_i1069" type="#_x0000_t75" style="width:185.05pt;height:34.2pt" o:ole="">
            <v:imagedata r:id="rId25" o:title=""/>
          </v:shape>
          <w:control r:id="rId26" w:name="OptionButton10" w:shapeid="_x0000_i1069"/>
        </w:object>
      </w:r>
    </w:p>
    <w:p w14:paraId="2DEB4E47" w14:textId="0FCB843D"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1DFF8BC2">
          <v:shape id="_x0000_i1071" type="#_x0000_t75" style="width:138.95pt;height:22.3pt" o:ole="">
            <v:imagedata r:id="rId27" o:title=""/>
          </v:shape>
          <w:control r:id="rId28" w:name="OptionButton11" w:shapeid="_x0000_i1071"/>
        </w:object>
      </w:r>
    </w:p>
    <w:p w14:paraId="3726CB77" w14:textId="4E710B00"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FA15BF4">
          <v:shape id="_x0000_i1073" type="#_x0000_t75" style="width:173.9pt;height:24.1pt" o:ole="">
            <v:imagedata r:id="rId29" o:title=""/>
          </v:shape>
          <w:control r:id="rId30" w:name="OptionButton12" w:shapeid="_x0000_i1073"/>
        </w:object>
      </w:r>
    </w:p>
    <w:p w14:paraId="66586D9E" w14:textId="6E27D778"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1C518E9D">
          <v:shape id="_x0000_i1075" type="#_x0000_t75" style="width:108pt;height:24.5pt" o:ole="">
            <v:imagedata r:id="rId31" o:title=""/>
          </v:shape>
          <w:control r:id="rId32" w:name="OptionButton13" w:shapeid="_x0000_i1075"/>
        </w:object>
      </w:r>
    </w:p>
    <w:p w14:paraId="69723AFC" w14:textId="77777777" w:rsidR="00360745" w:rsidRDefault="00360745" w:rsidP="00360745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>Does your organization adopted Blockchain technology standards or models? (Please specify)</w:t>
      </w:r>
    </w:p>
    <w:p w14:paraId="5E4DC7A9" w14:textId="602A78DB"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</w:sdtPr>
        <w:sdtEndPr/>
        <w:sdtContent>
          <w:r w:rsidR="00540C06">
            <w:rPr>
              <w:rFonts w:asciiTheme="majorBidi" w:hAnsiTheme="majorBidi" w:cstheme="majorBidi"/>
            </w:rPr>
            <w:t>No</w:t>
          </w:r>
        </w:sdtContent>
      </w:sdt>
    </w:p>
    <w:p w14:paraId="68F190BC" w14:textId="77777777" w:rsidR="00D26327" w:rsidRDefault="00D26327" w:rsidP="00D26327">
      <w:pPr>
        <w:rPr>
          <w:rFonts w:asciiTheme="majorBidi" w:hAnsiTheme="majorBidi" w:cstheme="majorBidi"/>
        </w:rPr>
      </w:pPr>
    </w:p>
    <w:p w14:paraId="164A5D2F" w14:textId="77777777" w:rsidR="00F915CC" w:rsidRDefault="00F915CC" w:rsidP="00D26327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>How long the Blockchain is operation in your organization? (Years)</w:t>
      </w:r>
    </w:p>
    <w:p w14:paraId="3DE5823B" w14:textId="720D2E2D"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</w:sdtPr>
        <w:sdtEndPr/>
        <w:sdtContent>
          <w:r w:rsidR="004029FF">
            <w:rPr>
              <w:rFonts w:asciiTheme="majorBidi" w:hAnsiTheme="majorBidi" w:cstheme="majorBidi"/>
            </w:rPr>
            <w:t>0</w:t>
          </w:r>
        </w:sdtContent>
      </w:sdt>
    </w:p>
    <w:p w14:paraId="28C1E714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31CAB558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489BCAF5" w14:textId="77777777" w:rsidR="007425C3" w:rsidRDefault="007425C3" w:rsidP="004F1D13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From questions 10 to 11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>adaption of blockchain in different industries. Please rank each factor according to your understanding and experience.</w:t>
      </w:r>
    </w:p>
    <w:p w14:paraId="1BC5F89D" w14:textId="77777777"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14:paraId="14DF702F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14:paraId="5ADF8A0C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14:paraId="4CBFD96E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14:paraId="77054074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14:paraId="1F8686C6" w14:textId="77777777"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14:paraId="06ED0B50" w14:textId="77777777"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14:paraId="762A6CE7" w14:textId="77777777" w:rsidTr="006400EF">
        <w:tc>
          <w:tcPr>
            <w:tcW w:w="2299" w:type="dxa"/>
          </w:tcPr>
          <w:p w14:paraId="4ED7A413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14:paraId="41BE4697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3BA6F8F4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0FA98A47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14:paraId="3F061686" w14:textId="77777777" w:rsidTr="00445BE1">
        <w:tc>
          <w:tcPr>
            <w:tcW w:w="2299" w:type="dxa"/>
          </w:tcPr>
          <w:p w14:paraId="54A0D313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000000" w:themeFill="text1"/>
          </w:tcPr>
          <w:p w14:paraId="38CE752A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6371B05C" w14:textId="7EB17585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</w:tcPr>
          <w:p w14:paraId="1B87AD0A" w14:textId="78F67536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</w:tr>
      <w:tr w:rsidR="00FA3CA9" w14:paraId="4D680EEC" w14:textId="77777777" w:rsidTr="00445BE1">
        <w:tc>
          <w:tcPr>
            <w:tcW w:w="2299" w:type="dxa"/>
          </w:tcPr>
          <w:p w14:paraId="679AEDDE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14:paraId="3DA439A9" w14:textId="21FB893D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000000" w:themeFill="text1"/>
          </w:tcPr>
          <w:p w14:paraId="6044E45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4DF865D9" w14:textId="49CC9CEF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</w:tr>
      <w:tr w:rsidR="00FA3CA9" w14:paraId="711E2A3F" w14:textId="77777777" w:rsidTr="00445BE1">
        <w:tc>
          <w:tcPr>
            <w:tcW w:w="2299" w:type="dxa"/>
          </w:tcPr>
          <w:p w14:paraId="2C114C73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14:paraId="2EAEB404" w14:textId="6D15E398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</w:tcPr>
          <w:p w14:paraId="7F3CC7EE" w14:textId="5117A4BA" w:rsidR="00FA3CA9" w:rsidRDefault="004029F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  <w:shd w:val="clear" w:color="auto" w:fill="000000" w:themeFill="text1"/>
          </w:tcPr>
          <w:p w14:paraId="59CEE46E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2D47AE5F" w14:textId="77777777" w:rsidR="00CC0511" w:rsidRDefault="00CC0511" w:rsidP="00602469">
      <w:pPr>
        <w:rPr>
          <w:rFonts w:asciiTheme="majorBidi" w:hAnsiTheme="majorBidi" w:cstheme="majorBidi"/>
          <w:b/>
          <w:bCs/>
        </w:rPr>
      </w:pPr>
    </w:p>
    <w:p w14:paraId="31F9332D" w14:textId="77777777"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</w:p>
    <w:p w14:paraId="402D15D2" w14:textId="77777777"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9498" w:type="dxa"/>
        <w:tblInd w:w="445" w:type="dxa"/>
        <w:tblLook w:val="04A0" w:firstRow="1" w:lastRow="0" w:firstColumn="1" w:lastColumn="0" w:noHBand="0" w:noVBand="1"/>
      </w:tblPr>
      <w:tblGrid>
        <w:gridCol w:w="1480"/>
        <w:gridCol w:w="1328"/>
        <w:gridCol w:w="1360"/>
        <w:gridCol w:w="1332"/>
        <w:gridCol w:w="1336"/>
        <w:gridCol w:w="1332"/>
        <w:gridCol w:w="1330"/>
      </w:tblGrid>
      <w:tr w:rsidR="0032783D" w14:paraId="0D58F6B9" w14:textId="77777777" w:rsidTr="00D96C52">
        <w:tc>
          <w:tcPr>
            <w:tcW w:w="1483" w:type="dxa"/>
          </w:tcPr>
          <w:p w14:paraId="1CAAF647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5" w:type="dxa"/>
          </w:tcPr>
          <w:p w14:paraId="65B6C53A" w14:textId="77777777"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6" w:type="dxa"/>
          </w:tcPr>
          <w:p w14:paraId="2FB92E31" w14:textId="77777777"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6" w:type="dxa"/>
          </w:tcPr>
          <w:p w14:paraId="6E2DEBC2" w14:textId="77777777"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6" w:type="dxa"/>
          </w:tcPr>
          <w:p w14:paraId="72BA6922" w14:textId="77777777"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6" w:type="dxa"/>
          </w:tcPr>
          <w:p w14:paraId="746040B3" w14:textId="77777777"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6" w:type="dxa"/>
          </w:tcPr>
          <w:p w14:paraId="2B9EFCE7" w14:textId="77777777"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</w:tr>
      <w:tr w:rsidR="0032783D" w14:paraId="2B7FA09D" w14:textId="77777777" w:rsidTr="00007939">
        <w:tc>
          <w:tcPr>
            <w:tcW w:w="1483" w:type="dxa"/>
          </w:tcPr>
          <w:p w14:paraId="28FDD1A7" w14:textId="77777777"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5" w:type="dxa"/>
            <w:shd w:val="clear" w:color="auto" w:fill="000000" w:themeFill="text1"/>
          </w:tcPr>
          <w:p w14:paraId="2C60C138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16E15B1C" w14:textId="1317514F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5E710BE0" w14:textId="00970018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31E16DE3" w14:textId="28CB8B13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30416B51" w14:textId="3BEB5BA1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58BED1B3" w14:textId="4F271132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32783D" w14:paraId="63F4A2D8" w14:textId="77777777" w:rsidTr="00837F59">
        <w:tc>
          <w:tcPr>
            <w:tcW w:w="1483" w:type="dxa"/>
          </w:tcPr>
          <w:p w14:paraId="5A415FAE" w14:textId="77777777"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5" w:type="dxa"/>
          </w:tcPr>
          <w:p w14:paraId="19007C57" w14:textId="23A31E90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  <w:shd w:val="clear" w:color="auto" w:fill="000000" w:themeFill="text1"/>
          </w:tcPr>
          <w:p w14:paraId="42AEDF2F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49B4F626" w14:textId="43D838CE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3E53F51C" w14:textId="5907FD0B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35EEFCD4" w14:textId="22837068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2C6619B3" w14:textId="277BFE5B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32783D" w14:paraId="307E60BE" w14:textId="77777777" w:rsidTr="00125BF4">
        <w:tc>
          <w:tcPr>
            <w:tcW w:w="1483" w:type="dxa"/>
          </w:tcPr>
          <w:p w14:paraId="3B1828DD" w14:textId="77777777"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5" w:type="dxa"/>
          </w:tcPr>
          <w:p w14:paraId="28E46B72" w14:textId="5AD9A1DA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5DFAC0FD" w14:textId="6A231C42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  <w:shd w:val="clear" w:color="auto" w:fill="000000" w:themeFill="text1"/>
          </w:tcPr>
          <w:p w14:paraId="77CA9C2C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14:paraId="32D64443" w14:textId="5E33F4BE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610596FA" w14:textId="587E14F7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2E7DF074" w14:textId="77F72AB5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32783D" w14:paraId="09E31284" w14:textId="77777777" w:rsidTr="00125BF4">
        <w:tc>
          <w:tcPr>
            <w:tcW w:w="1483" w:type="dxa"/>
          </w:tcPr>
          <w:p w14:paraId="7B522140" w14:textId="77777777"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5" w:type="dxa"/>
          </w:tcPr>
          <w:p w14:paraId="18D2985A" w14:textId="602E5FEE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622B7129" w14:textId="6E23292A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37A12223" w14:textId="55EF2C30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  <w:shd w:val="clear" w:color="auto" w:fill="000000" w:themeFill="text1"/>
          </w:tcPr>
          <w:p w14:paraId="3BA7764D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14:paraId="22723CCB" w14:textId="537F180F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139302E7" w14:textId="4DCAE37F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32783D" w14:paraId="730884BD" w14:textId="77777777" w:rsidTr="00125BF4">
        <w:tc>
          <w:tcPr>
            <w:tcW w:w="1483" w:type="dxa"/>
          </w:tcPr>
          <w:p w14:paraId="674A0713" w14:textId="77777777"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5" w:type="dxa"/>
          </w:tcPr>
          <w:p w14:paraId="1DFE5BCA" w14:textId="7B865620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42141FD6" w14:textId="6BA30567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19162B36" w14:textId="68134351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028481A0" w14:textId="460A60DA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  <w:shd w:val="clear" w:color="auto" w:fill="000000" w:themeFill="text1"/>
          </w:tcPr>
          <w:p w14:paraId="306D83C9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74657363" w14:textId="173270A7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32783D" w14:paraId="23DCAF74" w14:textId="77777777" w:rsidTr="00125BF4">
        <w:tc>
          <w:tcPr>
            <w:tcW w:w="1483" w:type="dxa"/>
          </w:tcPr>
          <w:p w14:paraId="28D93688" w14:textId="77777777"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  <w:tc>
          <w:tcPr>
            <w:tcW w:w="1335" w:type="dxa"/>
          </w:tcPr>
          <w:p w14:paraId="300DBA3A" w14:textId="051867E6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19AE0D1A" w14:textId="1456A2FF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4539639B" w14:textId="5AB7CC34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45AEFDE3" w14:textId="5821D03D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654EB95E" w14:textId="243E9CD6" w:rsidR="0032783D" w:rsidRDefault="004029FF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  <w:shd w:val="clear" w:color="auto" w:fill="000000" w:themeFill="text1"/>
          </w:tcPr>
          <w:p w14:paraId="182A2511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</w:tbl>
    <w:p w14:paraId="6443CA68" w14:textId="77777777" w:rsidR="00F75229" w:rsidRDefault="00F75229" w:rsidP="00870DA9">
      <w:pPr>
        <w:rPr>
          <w:rFonts w:asciiTheme="majorBidi" w:hAnsiTheme="majorBidi" w:cstheme="majorBidi"/>
        </w:rPr>
      </w:pPr>
    </w:p>
    <w:p w14:paraId="17B8ECBF" w14:textId="77777777"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226"/>
        <w:gridCol w:w="1465"/>
        <w:gridCol w:w="1405"/>
        <w:gridCol w:w="1128"/>
        <w:gridCol w:w="990"/>
      </w:tblGrid>
      <w:tr w:rsidR="00C61FC7" w14:paraId="5EC8B43C" w14:textId="77777777" w:rsidTr="009372D7">
        <w:tc>
          <w:tcPr>
            <w:tcW w:w="1612" w:type="dxa"/>
          </w:tcPr>
          <w:p w14:paraId="2C5F239E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67" w:type="dxa"/>
          </w:tcPr>
          <w:p w14:paraId="58E64222" w14:textId="77777777"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</w:t>
            </w:r>
            <w:proofErr w:type="gramStart"/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 knowledge</w:t>
            </w:r>
            <w:proofErr w:type="gramEnd"/>
          </w:p>
        </w:tc>
        <w:tc>
          <w:tcPr>
            <w:tcW w:w="1577" w:type="dxa"/>
          </w:tcPr>
          <w:p w14:paraId="1483F51C" w14:textId="77777777"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714" w:type="dxa"/>
          </w:tcPr>
          <w:p w14:paraId="255EF616" w14:textId="77777777"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521" w:type="dxa"/>
          </w:tcPr>
          <w:p w14:paraId="47136556" w14:textId="77777777"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7" w:type="dxa"/>
          </w:tcPr>
          <w:p w14:paraId="4E2368B0" w14:textId="77777777"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997" w:type="dxa"/>
          </w:tcPr>
          <w:p w14:paraId="3F73F69D" w14:textId="77777777"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0400CE" w14:paraId="63B337F4" w14:textId="77777777" w:rsidTr="009372D7">
        <w:tc>
          <w:tcPr>
            <w:tcW w:w="1612" w:type="dxa"/>
          </w:tcPr>
          <w:p w14:paraId="54B73B69" w14:textId="77777777"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</w:t>
            </w:r>
            <w:proofErr w:type="gramStart"/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 knowledge</w:t>
            </w:r>
            <w:proofErr w:type="gramEnd"/>
          </w:p>
        </w:tc>
        <w:tc>
          <w:tcPr>
            <w:tcW w:w="1667" w:type="dxa"/>
            <w:shd w:val="clear" w:color="auto" w:fill="000000" w:themeFill="text1"/>
          </w:tcPr>
          <w:p w14:paraId="146F0E47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14:paraId="03837930" w14:textId="11138E12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714" w:type="dxa"/>
          </w:tcPr>
          <w:p w14:paraId="65CCCD2C" w14:textId="363DF13A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21" w:type="dxa"/>
          </w:tcPr>
          <w:p w14:paraId="7CE80DA9" w14:textId="015C09C1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14:paraId="6D61162F" w14:textId="42EECFC2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</w:tcPr>
          <w:p w14:paraId="409D0AC6" w14:textId="5EA52A7B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0400CE" w14:paraId="572AFDED" w14:textId="77777777" w:rsidTr="009372D7">
        <w:tc>
          <w:tcPr>
            <w:tcW w:w="1612" w:type="dxa"/>
          </w:tcPr>
          <w:p w14:paraId="6D76664D" w14:textId="77777777"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667" w:type="dxa"/>
          </w:tcPr>
          <w:p w14:paraId="723F8FEE" w14:textId="015B904C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  <w:shd w:val="clear" w:color="auto" w:fill="000000" w:themeFill="text1"/>
          </w:tcPr>
          <w:p w14:paraId="0B819653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14:paraId="0570A12F" w14:textId="30BB5E65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521" w:type="dxa"/>
          </w:tcPr>
          <w:p w14:paraId="4CE42FF0" w14:textId="34A653A9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14:paraId="690FD5F0" w14:textId="6BE43908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14:paraId="1F8F4A88" w14:textId="2D6CE26A" w:rsidR="00C61FC7" w:rsidRDefault="004029F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14:paraId="27184204" w14:textId="77777777" w:rsidTr="009372D7">
        <w:tc>
          <w:tcPr>
            <w:tcW w:w="1612" w:type="dxa"/>
          </w:tcPr>
          <w:p w14:paraId="275C419E" w14:textId="77777777"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667" w:type="dxa"/>
          </w:tcPr>
          <w:p w14:paraId="194E200B" w14:textId="27ABCF92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577" w:type="dxa"/>
          </w:tcPr>
          <w:p w14:paraId="65301113" w14:textId="0546D60E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714" w:type="dxa"/>
            <w:shd w:val="clear" w:color="auto" w:fill="000000" w:themeFill="text1"/>
          </w:tcPr>
          <w:p w14:paraId="000BDFE5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14:paraId="62990D6F" w14:textId="098E8B8A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</w:tcPr>
          <w:p w14:paraId="24A552D7" w14:textId="3C8BE64E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</w:tcPr>
          <w:p w14:paraId="7567B85A" w14:textId="5E0F0883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14:paraId="27D41AD6" w14:textId="77777777" w:rsidTr="00F75229">
        <w:tc>
          <w:tcPr>
            <w:tcW w:w="1612" w:type="dxa"/>
          </w:tcPr>
          <w:p w14:paraId="68A96DE4" w14:textId="77777777"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lastRenderedPageBreak/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667" w:type="dxa"/>
          </w:tcPr>
          <w:p w14:paraId="46E9A6E2" w14:textId="01C6830D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577" w:type="dxa"/>
          </w:tcPr>
          <w:p w14:paraId="0CB40AE4" w14:textId="379E4E0F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14" w:type="dxa"/>
          </w:tcPr>
          <w:p w14:paraId="721277AF" w14:textId="4F25621A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21" w:type="dxa"/>
            <w:shd w:val="clear" w:color="auto" w:fill="000000" w:themeFill="text1"/>
          </w:tcPr>
          <w:p w14:paraId="498670E1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14:paraId="45A54EC4" w14:textId="68316951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14:paraId="71CB85AC" w14:textId="4AA23B84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0400CE" w14:paraId="44E78A9E" w14:textId="77777777" w:rsidTr="005C3CE7">
        <w:tc>
          <w:tcPr>
            <w:tcW w:w="1612" w:type="dxa"/>
          </w:tcPr>
          <w:p w14:paraId="0F164742" w14:textId="77777777"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1667" w:type="dxa"/>
          </w:tcPr>
          <w:p w14:paraId="64B85557" w14:textId="4CD210CB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</w:tcPr>
          <w:p w14:paraId="0EAEC473" w14:textId="31DB0D6B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714" w:type="dxa"/>
          </w:tcPr>
          <w:p w14:paraId="61B31B16" w14:textId="3B9E9B43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1" w:type="dxa"/>
          </w:tcPr>
          <w:p w14:paraId="2F22F462" w14:textId="4EB72790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7" w:type="dxa"/>
            <w:shd w:val="clear" w:color="auto" w:fill="000000" w:themeFill="text1"/>
          </w:tcPr>
          <w:p w14:paraId="6B0621D3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14:paraId="654C8DC4" w14:textId="6375B16D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14:paraId="308E7950" w14:textId="77777777" w:rsidTr="000400CE">
        <w:tc>
          <w:tcPr>
            <w:tcW w:w="1612" w:type="dxa"/>
          </w:tcPr>
          <w:p w14:paraId="01BDB741" w14:textId="77777777"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667" w:type="dxa"/>
          </w:tcPr>
          <w:p w14:paraId="662BE2A5" w14:textId="352494F0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</w:tcPr>
          <w:p w14:paraId="3CA2D053" w14:textId="57729C12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714" w:type="dxa"/>
          </w:tcPr>
          <w:p w14:paraId="4D1EDEB6" w14:textId="62DA330E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21" w:type="dxa"/>
          </w:tcPr>
          <w:p w14:paraId="3452CECC" w14:textId="67E59C17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7" w:type="dxa"/>
          </w:tcPr>
          <w:p w14:paraId="67D44A6A" w14:textId="6EA20FCB" w:rsidR="00C61FC7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7" w:type="dxa"/>
            <w:shd w:val="clear" w:color="auto" w:fill="000000" w:themeFill="text1"/>
          </w:tcPr>
          <w:p w14:paraId="5637AA56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64D0C442" w14:textId="77777777" w:rsidR="004A46F2" w:rsidRDefault="004A46F2" w:rsidP="001D06A2">
      <w:pPr>
        <w:rPr>
          <w:rFonts w:asciiTheme="majorBidi" w:hAnsiTheme="majorBidi" w:cstheme="majorBidi"/>
        </w:rPr>
      </w:pPr>
    </w:p>
    <w:p w14:paraId="3805FBC8" w14:textId="77777777"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980"/>
        <w:gridCol w:w="1440"/>
        <w:gridCol w:w="2070"/>
      </w:tblGrid>
      <w:tr w:rsidR="007776AA" w14:paraId="6DA9B567" w14:textId="77777777" w:rsidTr="00DC4BF3">
        <w:tc>
          <w:tcPr>
            <w:tcW w:w="1980" w:type="dxa"/>
          </w:tcPr>
          <w:p w14:paraId="5898FF65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40" w:type="dxa"/>
          </w:tcPr>
          <w:p w14:paraId="008ABA6F" w14:textId="77777777" w:rsidR="007776AA" w:rsidRDefault="0009790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2070" w:type="dxa"/>
          </w:tcPr>
          <w:p w14:paraId="651EE7A6" w14:textId="77777777"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</w:tr>
      <w:tr w:rsidR="007776AA" w14:paraId="2F588300" w14:textId="77777777" w:rsidTr="00DC4BF3">
        <w:tc>
          <w:tcPr>
            <w:tcW w:w="1980" w:type="dxa"/>
          </w:tcPr>
          <w:p w14:paraId="22A11D84" w14:textId="77777777" w:rsidR="007776AA" w:rsidRDefault="0009790F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440" w:type="dxa"/>
            <w:shd w:val="clear" w:color="auto" w:fill="000000" w:themeFill="text1"/>
          </w:tcPr>
          <w:p w14:paraId="19F6166A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14:paraId="10C6A299" w14:textId="5A44DF19" w:rsidR="007776AA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7776AA" w14:paraId="710FDBED" w14:textId="77777777" w:rsidTr="004A6210">
        <w:tc>
          <w:tcPr>
            <w:tcW w:w="1980" w:type="dxa"/>
          </w:tcPr>
          <w:p w14:paraId="71A67269" w14:textId="77777777"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40" w:type="dxa"/>
          </w:tcPr>
          <w:p w14:paraId="19801710" w14:textId="02DB78A6" w:rsidR="007776AA" w:rsidRDefault="00EB3360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070" w:type="dxa"/>
            <w:shd w:val="clear" w:color="auto" w:fill="000000" w:themeFill="text1"/>
          </w:tcPr>
          <w:p w14:paraId="62019076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087503DE" w14:textId="77777777" w:rsidR="007776AA" w:rsidRDefault="007776AA" w:rsidP="001D06A2">
      <w:pPr>
        <w:rPr>
          <w:rFonts w:asciiTheme="majorBidi" w:hAnsiTheme="majorBidi" w:cstheme="majorBidi"/>
        </w:rPr>
      </w:pPr>
    </w:p>
    <w:p w14:paraId="0C221D5D" w14:textId="77777777" w:rsidR="007E2BEB" w:rsidRDefault="007E2BEB" w:rsidP="007E2BEB">
      <w:pPr>
        <w:ind w:firstLine="720"/>
        <w:rPr>
          <w:rFonts w:asciiTheme="majorBidi" w:hAnsiTheme="majorBidi" w:cstheme="majorBidi"/>
        </w:rPr>
      </w:pPr>
    </w:p>
    <w:p w14:paraId="13CD37BA" w14:textId="77777777" w:rsidR="007E2BEB" w:rsidRDefault="007E2BEB" w:rsidP="007E2BEB">
      <w:pPr>
        <w:rPr>
          <w:rFonts w:asciiTheme="majorBidi" w:hAnsiTheme="majorBidi" w:cstheme="majorBidi"/>
        </w:rPr>
      </w:pPr>
      <w:r w:rsidRPr="004A6210">
        <w:rPr>
          <w:rFonts w:asciiTheme="majorBidi" w:hAnsiTheme="majorBidi" w:cstheme="majorBidi"/>
          <w:b/>
          <w:bCs/>
        </w:rPr>
        <w:t>Q12:</w:t>
      </w:r>
      <w:r>
        <w:rPr>
          <w:rFonts w:asciiTheme="majorBidi" w:hAnsiTheme="majorBidi" w:cstheme="majorBidi"/>
        </w:rPr>
        <w:t xml:space="preserve"> </w:t>
      </w:r>
      <w:r w:rsidRPr="004A6210">
        <w:rPr>
          <w:rFonts w:asciiTheme="majorBidi" w:hAnsiTheme="majorBidi" w:cstheme="majorBidi"/>
        </w:rPr>
        <w:t xml:space="preserve">Please add additional success factors if </w:t>
      </w:r>
      <w:proofErr w:type="gramStart"/>
      <w:r w:rsidRPr="004A6210">
        <w:rPr>
          <w:rFonts w:asciiTheme="majorBidi" w:hAnsiTheme="majorBidi" w:cstheme="majorBidi"/>
        </w:rPr>
        <w:t>any..?</w:t>
      </w:r>
      <w:proofErr w:type="gramEnd"/>
      <w:r w:rsidRPr="004A6210">
        <w:rPr>
          <w:rFonts w:asciiTheme="majorBidi" w:hAnsiTheme="majorBidi" w:cstheme="majorBidi"/>
        </w:rPr>
        <w:t>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EndPr/>
      <w:sdtContent>
        <w:p w14:paraId="42DFA43A" w14:textId="77777777"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14:paraId="18AC0DC1" w14:textId="77777777" w:rsidR="007E2BEB" w:rsidRDefault="007E2BEB" w:rsidP="001D06A2">
      <w:pPr>
        <w:rPr>
          <w:rFonts w:asciiTheme="majorBidi" w:hAnsiTheme="majorBidi" w:cstheme="majorBidi"/>
          <w:b/>
          <w:bCs/>
        </w:rPr>
      </w:pPr>
    </w:p>
    <w:p w14:paraId="1B985FEF" w14:textId="77777777" w:rsidR="00980F59" w:rsidRDefault="00980F59" w:rsidP="00980F59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blockchain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14:paraId="3FA51DDB" w14:textId="77777777"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14:paraId="3C771FB8" w14:textId="77777777"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A8377" w14:textId="77777777"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14:paraId="448E22D6" w14:textId="77777777"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5427C" w14:textId="77777777"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14:paraId="4C128760" w14:textId="77777777"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qwUAXkUHyiwAAAA="/>
  </w:docVars>
  <w:rsids>
    <w:rsidRoot w:val="003E3D37"/>
    <w:rsid w:val="00007939"/>
    <w:rsid w:val="000400CE"/>
    <w:rsid w:val="0009790F"/>
    <w:rsid w:val="000D0CB0"/>
    <w:rsid w:val="00125BF4"/>
    <w:rsid w:val="001364E8"/>
    <w:rsid w:val="00143665"/>
    <w:rsid w:val="001A2F0D"/>
    <w:rsid w:val="001A7032"/>
    <w:rsid w:val="001B79BD"/>
    <w:rsid w:val="001D06A2"/>
    <w:rsid w:val="001E1CFF"/>
    <w:rsid w:val="001F6978"/>
    <w:rsid w:val="002435E8"/>
    <w:rsid w:val="002C25E9"/>
    <w:rsid w:val="002C6BCD"/>
    <w:rsid w:val="00325003"/>
    <w:rsid w:val="0032783D"/>
    <w:rsid w:val="00360745"/>
    <w:rsid w:val="00372D26"/>
    <w:rsid w:val="00397112"/>
    <w:rsid w:val="003D235C"/>
    <w:rsid w:val="003E3BC4"/>
    <w:rsid w:val="003E3D37"/>
    <w:rsid w:val="003F6D81"/>
    <w:rsid w:val="004029FF"/>
    <w:rsid w:val="00445BE1"/>
    <w:rsid w:val="004567B4"/>
    <w:rsid w:val="0048107A"/>
    <w:rsid w:val="004A46F2"/>
    <w:rsid w:val="004A6210"/>
    <w:rsid w:val="004E0C8A"/>
    <w:rsid w:val="004F1D13"/>
    <w:rsid w:val="0050786B"/>
    <w:rsid w:val="00540C06"/>
    <w:rsid w:val="005508D5"/>
    <w:rsid w:val="005870DD"/>
    <w:rsid w:val="005C3CE7"/>
    <w:rsid w:val="00602469"/>
    <w:rsid w:val="0062028D"/>
    <w:rsid w:val="0062292E"/>
    <w:rsid w:val="006400EF"/>
    <w:rsid w:val="0064339A"/>
    <w:rsid w:val="006854DD"/>
    <w:rsid w:val="006A426A"/>
    <w:rsid w:val="006A4708"/>
    <w:rsid w:val="0073037C"/>
    <w:rsid w:val="007425C3"/>
    <w:rsid w:val="0076008B"/>
    <w:rsid w:val="00771AF0"/>
    <w:rsid w:val="007776AA"/>
    <w:rsid w:val="007845E8"/>
    <w:rsid w:val="0078550B"/>
    <w:rsid w:val="007C3A67"/>
    <w:rsid w:val="007C54A2"/>
    <w:rsid w:val="007E2BEB"/>
    <w:rsid w:val="008133DF"/>
    <w:rsid w:val="00814518"/>
    <w:rsid w:val="00823C77"/>
    <w:rsid w:val="00837F59"/>
    <w:rsid w:val="00870DA9"/>
    <w:rsid w:val="00924D96"/>
    <w:rsid w:val="009372D7"/>
    <w:rsid w:val="00980F59"/>
    <w:rsid w:val="009A599D"/>
    <w:rsid w:val="00A01388"/>
    <w:rsid w:val="00A07337"/>
    <w:rsid w:val="00A25257"/>
    <w:rsid w:val="00A3182D"/>
    <w:rsid w:val="00AD3E15"/>
    <w:rsid w:val="00AF1026"/>
    <w:rsid w:val="00AF78EC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42962"/>
    <w:rsid w:val="00C61FC7"/>
    <w:rsid w:val="00C86706"/>
    <w:rsid w:val="00CB01D7"/>
    <w:rsid w:val="00CC0511"/>
    <w:rsid w:val="00CF2617"/>
    <w:rsid w:val="00D02528"/>
    <w:rsid w:val="00D14D86"/>
    <w:rsid w:val="00D26327"/>
    <w:rsid w:val="00D9003D"/>
    <w:rsid w:val="00D96C52"/>
    <w:rsid w:val="00DC4BF3"/>
    <w:rsid w:val="00DD1C26"/>
    <w:rsid w:val="00E14C7E"/>
    <w:rsid w:val="00E41990"/>
    <w:rsid w:val="00E52A7F"/>
    <w:rsid w:val="00EB327C"/>
    <w:rsid w:val="00EB3360"/>
    <w:rsid w:val="00ED327A"/>
    <w:rsid w:val="00F108BD"/>
    <w:rsid w:val="00F67AA5"/>
    <w:rsid w:val="00F75229"/>
    <w:rsid w:val="00F85D35"/>
    <w:rsid w:val="00F915CC"/>
    <w:rsid w:val="00FA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0575C6DA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1.xml"/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FE3172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FE3172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FE3172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E2987"/>
    <w:rsid w:val="002E2987"/>
    <w:rsid w:val="00335752"/>
    <w:rsid w:val="006A2374"/>
    <w:rsid w:val="007B7A92"/>
    <w:rsid w:val="00F674AD"/>
    <w:rsid w:val="00FE3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Mohamed Grida</cp:lastModifiedBy>
  <cp:revision>102</cp:revision>
  <dcterms:created xsi:type="dcterms:W3CDTF">2021-06-03T03:47:00Z</dcterms:created>
  <dcterms:modified xsi:type="dcterms:W3CDTF">2021-06-21T10:57:00Z</dcterms:modified>
</cp:coreProperties>
</file>